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77777777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267CD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267CD3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267CD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267CD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67CD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267CD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5E844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267C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3F592" w14:textId="77777777" w:rsidR="00FE16F1" w:rsidRDefault="00FE16F1">
      <w:r>
        <w:separator/>
      </w:r>
    </w:p>
  </w:endnote>
  <w:endnote w:type="continuationSeparator" w:id="0">
    <w:p w14:paraId="6D83B590" w14:textId="77777777" w:rsidR="00FE16F1" w:rsidRDefault="00FE1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15702" w14:textId="77777777" w:rsidR="00FE16F1" w:rsidRDefault="00FE16F1">
      <w:r>
        <w:separator/>
      </w:r>
    </w:p>
  </w:footnote>
  <w:footnote w:type="continuationSeparator" w:id="0">
    <w:p w14:paraId="60B562E1" w14:textId="77777777" w:rsidR="00FE16F1" w:rsidRDefault="00FE1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532_CR0303_(Rel-17)_TEI17</cp:lastModifiedBy>
  <cp:revision>33</cp:revision>
  <cp:lastPrinted>1899-12-31T23:00:00Z</cp:lastPrinted>
  <dcterms:created xsi:type="dcterms:W3CDTF">2020-02-03T08:32:00Z</dcterms:created>
  <dcterms:modified xsi:type="dcterms:W3CDTF">2024-03-2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